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811FF" w14:textId="67309E16" w:rsidR="00FD1BE6" w:rsidRDefault="00C54181">
      <w:pPr>
        <w:pStyle w:val="FirstParagraph"/>
      </w:pPr>
      <w:r>
        <w:t xml:space="preserve">Setup a </w:t>
      </w:r>
      <w:r w:rsidR="001B134F">
        <w:t>mvc</w:t>
      </w:r>
      <w:r>
        <w:t xml:space="preserve"> project</w:t>
      </w:r>
    </w:p>
    <w:p w14:paraId="4F2DAB30" w14:textId="671FBB43" w:rsidR="003D1BEF" w:rsidRDefault="003D1BEF" w:rsidP="003D1BEF">
      <w:pPr>
        <w:pStyle w:val="BodyText"/>
      </w:pPr>
      <w:r>
        <w:t>Webpack has typescript loader (awesome webpack)</w:t>
      </w:r>
    </w:p>
    <w:p w14:paraId="0D09E14E" w14:textId="77777777" w:rsidR="00554FD2" w:rsidRDefault="00F46F4F" w:rsidP="003D1BEF">
      <w:pPr>
        <w:pStyle w:val="BodyText"/>
      </w:pPr>
      <w:r>
        <w:t xml:space="preserve">Vs webpack react knockout </w:t>
      </w:r>
    </w:p>
    <w:p w14:paraId="475FF173" w14:textId="75F32CC8" w:rsidR="00F46F4F" w:rsidRPr="003D1BEF" w:rsidRDefault="00F46F4F" w:rsidP="003D1BEF">
      <w:pPr>
        <w:pStyle w:val="BodyText"/>
      </w:pPr>
      <w:hyperlink r:id="rId7" w:history="1">
        <w:r w:rsidRPr="00CC72A7">
          <w:rPr>
            <w:rStyle w:val="Hyperlink"/>
          </w:rPr>
          <w:t>http://blog.stevensanderson.com/2016/05/02/angular2-react-knockout-apps-on-aspnet-core/</w:t>
        </w:r>
      </w:hyperlink>
      <w:r>
        <w:t xml:space="preserve"> </w:t>
      </w:r>
    </w:p>
    <w:p w14:paraId="178F8D75" w14:textId="40AA6876" w:rsidR="001D1AA0" w:rsidRDefault="001D1AA0" w:rsidP="001D1AA0">
      <w:pPr>
        <w:pStyle w:val="BodyText"/>
        <w:numPr>
          <w:ilvl w:val="0"/>
          <w:numId w:val="8"/>
        </w:numPr>
      </w:pPr>
      <w:r>
        <w:t>Reference</w:t>
      </w:r>
    </w:p>
    <w:p w14:paraId="53A3EC52" w14:textId="730FD92B" w:rsidR="001A42CD" w:rsidRDefault="001A42CD" w:rsidP="001A42CD">
      <w:pPr>
        <w:pStyle w:val="BodyText"/>
        <w:numPr>
          <w:ilvl w:val="1"/>
          <w:numId w:val="8"/>
        </w:numPr>
      </w:pPr>
      <w:r>
        <w:t>From pluralsight course:</w:t>
      </w:r>
    </w:p>
    <w:p w14:paraId="774E35C2" w14:textId="2BDA3438" w:rsidR="001A42CD" w:rsidRDefault="001A42CD" w:rsidP="001A42CD">
      <w:pPr>
        <w:pStyle w:val="BodyText"/>
        <w:numPr>
          <w:ilvl w:val="1"/>
          <w:numId w:val="8"/>
        </w:numPr>
      </w:pPr>
      <w:r>
        <w:t xml:space="preserve">+ Angular + webpack + Aurelia (series) </w:t>
      </w:r>
      <w:hyperlink r:id="rId8" w:history="1">
        <w:r w:rsidRPr="002A391F">
          <w:rPr>
            <w:rStyle w:val="Hyperlink"/>
          </w:rPr>
          <w:t>https://www.youtube.com/watch?v=wQaAACHj7w8</w:t>
        </w:r>
      </w:hyperlink>
      <w:r>
        <w:t xml:space="preserve"> </w:t>
      </w:r>
    </w:p>
    <w:p w14:paraId="7AE06CA4" w14:textId="21A90EC6" w:rsidR="00052DDA" w:rsidRDefault="00052DDA" w:rsidP="001A42CD">
      <w:pPr>
        <w:pStyle w:val="BodyText"/>
        <w:numPr>
          <w:ilvl w:val="1"/>
          <w:numId w:val="8"/>
        </w:numPr>
      </w:pPr>
      <w:r>
        <w:t xml:space="preserve">list npm user-installed packages from </w:t>
      </w:r>
      <w:hyperlink r:id="rId9" w:history="1">
        <w:r w:rsidR="00056503" w:rsidRPr="002A391F">
          <w:rPr>
            <w:rStyle w:val="Hyperlink"/>
          </w:rPr>
          <w:t>http://stackoverflow.com/questions/17937960/how-to-list-npm-user-installed-packages</w:t>
        </w:r>
      </w:hyperlink>
      <w:r w:rsidR="00056503">
        <w:t xml:space="preserve"> </w:t>
      </w:r>
    </w:p>
    <w:p w14:paraId="2D7A8B6E" w14:textId="73B523ED" w:rsidR="00B45D04" w:rsidRDefault="00B45D04" w:rsidP="001A42CD">
      <w:pPr>
        <w:pStyle w:val="BodyText"/>
        <w:numPr>
          <w:ilvl w:val="1"/>
          <w:numId w:val="8"/>
        </w:numPr>
      </w:pPr>
      <w:r>
        <w:t xml:space="preserve">install a nice console emulator </w:t>
      </w:r>
      <w:hyperlink r:id="rId10" w:history="1">
        <w:r w:rsidRPr="002A391F">
          <w:rPr>
            <w:rStyle w:val="Hyperlink"/>
          </w:rPr>
          <w:t>http://cmder.net/</w:t>
        </w:r>
      </w:hyperlink>
      <w:r>
        <w:t xml:space="preserve"> </w:t>
      </w:r>
    </w:p>
    <w:p w14:paraId="77CFD234" w14:textId="18D70CBA" w:rsidR="00D7698A" w:rsidRDefault="00D7698A" w:rsidP="001A42CD">
      <w:pPr>
        <w:pStyle w:val="BodyText"/>
        <w:numPr>
          <w:ilvl w:val="1"/>
          <w:numId w:val="8"/>
        </w:numPr>
      </w:pPr>
      <w:r>
        <w:t xml:space="preserve">skeleton navigation </w:t>
      </w:r>
      <w:hyperlink r:id="rId11" w:history="1">
        <w:r w:rsidRPr="002A391F">
          <w:rPr>
            <w:rStyle w:val="Hyperlink"/>
          </w:rPr>
          <w:t>https://github.com/aurelia/skeleton-navigation</w:t>
        </w:r>
      </w:hyperlink>
      <w:r>
        <w:t xml:space="preserve"> </w:t>
      </w:r>
    </w:p>
    <w:p w14:paraId="32B5FC69" w14:textId="731B44C4" w:rsidR="00052DDA" w:rsidRDefault="00052DDA" w:rsidP="00052DDA">
      <w:pPr>
        <w:pStyle w:val="BodyText"/>
        <w:numPr>
          <w:ilvl w:val="0"/>
          <w:numId w:val="8"/>
        </w:numPr>
      </w:pPr>
      <w:r>
        <w:t>Setup</w:t>
      </w:r>
    </w:p>
    <w:p w14:paraId="71FEDDDD" w14:textId="100DA0AC" w:rsidR="00052DDA" w:rsidRDefault="00052DDA" w:rsidP="00052DDA">
      <w:pPr>
        <w:pStyle w:val="BodyText"/>
        <w:numPr>
          <w:ilvl w:val="0"/>
          <w:numId w:val="12"/>
        </w:numPr>
      </w:pPr>
      <w:r>
        <w:t>intall typescript by npm: npm install typescript@next -g</w:t>
      </w:r>
    </w:p>
    <w:p w14:paraId="5992635D" w14:textId="75D9AA24" w:rsidR="00052DDA" w:rsidRDefault="00052DDA" w:rsidP="00052DDA">
      <w:pPr>
        <w:pStyle w:val="BodyText"/>
        <w:numPr>
          <w:ilvl w:val="0"/>
          <w:numId w:val="12"/>
        </w:numPr>
      </w:pPr>
      <w:r>
        <w:t>install typings tool (replaced tsd): npm install typings -g</w:t>
      </w:r>
    </w:p>
    <w:p w14:paraId="5FFADF31" w14:textId="21EF8605" w:rsidR="00052DDA" w:rsidRDefault="00052DDA" w:rsidP="00052DDA">
      <w:pPr>
        <w:pStyle w:val="BodyText"/>
        <w:numPr>
          <w:ilvl w:val="0"/>
          <w:numId w:val="12"/>
        </w:numPr>
      </w:pPr>
      <w:r>
        <w:t>install webpack for loader (main entry): npm install webpack -g</w:t>
      </w:r>
    </w:p>
    <w:p w14:paraId="36515708" w14:textId="6363E3FA" w:rsidR="00052DDA" w:rsidRDefault="00052DDA" w:rsidP="00052DDA">
      <w:pPr>
        <w:pStyle w:val="BodyText"/>
        <w:numPr>
          <w:ilvl w:val="0"/>
          <w:numId w:val="12"/>
        </w:numPr>
      </w:pPr>
      <w:r>
        <w:t>list all packages globally:  npm list -g --depth=0</w:t>
      </w:r>
    </w:p>
    <w:p w14:paraId="6984ADE3" w14:textId="14587492" w:rsidR="00052DDA" w:rsidRDefault="0095503A" w:rsidP="0095503A">
      <w:pPr>
        <w:pStyle w:val="BodyText"/>
        <w:numPr>
          <w:ilvl w:val="0"/>
          <w:numId w:val="12"/>
        </w:numPr>
      </w:pPr>
      <w:r>
        <w:t xml:space="preserve">location of packages: </w:t>
      </w:r>
      <w:r w:rsidR="00052DDA">
        <w:t xml:space="preserve">npm packages installed npm root </w:t>
      </w:r>
      <w:r w:rsidR="000C39ED">
        <w:t>–</w:t>
      </w:r>
      <w:r w:rsidR="00052DDA">
        <w:t>g</w:t>
      </w:r>
    </w:p>
    <w:p w14:paraId="542FA352" w14:textId="11CE2914" w:rsidR="000C39ED" w:rsidRDefault="000C39ED" w:rsidP="0095503A">
      <w:pPr>
        <w:pStyle w:val="BodyText"/>
        <w:numPr>
          <w:ilvl w:val="0"/>
          <w:numId w:val="12"/>
        </w:numPr>
      </w:pPr>
      <w:r>
        <w:t>tslint</w:t>
      </w:r>
    </w:p>
    <w:p w14:paraId="5D17B81B" w14:textId="77777777" w:rsidR="00052DDA" w:rsidRDefault="00052DDA" w:rsidP="00052DDA">
      <w:pPr>
        <w:pStyle w:val="BodyText"/>
        <w:ind w:left="720"/>
      </w:pPr>
    </w:p>
    <w:p w14:paraId="64764F5B" w14:textId="696B4787" w:rsidR="001D1AA0" w:rsidRDefault="001A42CD" w:rsidP="001D1AA0">
      <w:pPr>
        <w:pStyle w:val="BodyText"/>
        <w:numPr>
          <w:ilvl w:val="0"/>
          <w:numId w:val="8"/>
        </w:numPr>
      </w:pPr>
      <w:r>
        <w:t>Steps</w:t>
      </w:r>
    </w:p>
    <w:p w14:paraId="6436E441" w14:textId="342F236E" w:rsidR="00FD1BE6" w:rsidRDefault="00EF1BE4" w:rsidP="00EF1BE4">
      <w:pPr>
        <w:pStyle w:val="BodyText"/>
        <w:numPr>
          <w:ilvl w:val="0"/>
          <w:numId w:val="10"/>
        </w:numPr>
      </w:pPr>
      <w:r>
        <w:t xml:space="preserve">create web app </w:t>
      </w:r>
      <w:r w:rsidR="001B134F">
        <w:t>for angular js</w:t>
      </w:r>
      <w:r>
        <w:t>:</w:t>
      </w:r>
      <w:r w:rsidR="001B134F">
        <w:t xml:space="preserve"> yo aspnet</w:t>
      </w:r>
      <w:r>
        <w:t xml:space="preserve"> (we can also run: </w:t>
      </w:r>
      <w:r w:rsidR="001B134F">
        <w:t>bower install</w:t>
      </w:r>
      <w:r>
        <w:t>)</w:t>
      </w:r>
    </w:p>
    <w:p w14:paraId="52EA176E" w14:textId="3E63AECD" w:rsidR="00FD1BE6" w:rsidRDefault="001B134F" w:rsidP="00EF1BE4">
      <w:pPr>
        <w:pStyle w:val="BodyText"/>
        <w:numPr>
          <w:ilvl w:val="0"/>
          <w:numId w:val="10"/>
        </w:numPr>
      </w:pPr>
      <w:r>
        <w:t xml:space="preserve">adding new controller: by using yo subgenerator: yo aspnet </w:t>
      </w:r>
      <w:r w:rsidR="00EF1BE4">
        <w:t>–</w:t>
      </w:r>
      <w:r w:rsidR="00335277">
        <w:t>-</w:t>
      </w:r>
      <w:r>
        <w:t>help</w:t>
      </w:r>
    </w:p>
    <w:p w14:paraId="417F3A9E" w14:textId="48F8A3BA" w:rsidR="00052DDA" w:rsidRDefault="00052DDA" w:rsidP="00EF1BE4">
      <w:pPr>
        <w:pStyle w:val="BodyText"/>
        <w:numPr>
          <w:ilvl w:val="0"/>
          <w:numId w:val="10"/>
        </w:numPr>
      </w:pPr>
      <w:r>
        <w:t>modify project.json:</w:t>
      </w:r>
    </w:p>
    <w:p w14:paraId="5A227613" w14:textId="77777777" w:rsidR="00052DDA" w:rsidRPr="00052DDA" w:rsidRDefault="00052DDA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>
        <w:t>“</w:t>
      </w:r>
      <w:r w:rsidR="001B134F"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>Microsoft.AspNetCore.Mvc":"1.0.1"</w:t>
      </w:r>
    </w:p>
    <w:p w14:paraId="48119E7E" w14:textId="77777777" w:rsidR="00052DDA" w:rsidRDefault="00052DDA" w:rsidP="00052DDA">
      <w:pPr>
        <w:pStyle w:val="BodyText"/>
        <w:numPr>
          <w:ilvl w:val="0"/>
          <w:numId w:val="10"/>
        </w:numPr>
      </w:pPr>
      <w:r>
        <w:t>config DI (dependency injection) in startup.cs</w:t>
      </w:r>
    </w:p>
    <w:p w14:paraId="79A53928" w14:textId="77777777" w:rsidR="00052DDA" w:rsidRPr="00052DDA" w:rsidRDefault="001B134F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 xml:space="preserve">configureservice services.AddMvc(); </w:t>
      </w:r>
    </w:p>
    <w:p w14:paraId="7991B332" w14:textId="528EB65B" w:rsidR="00FD1BE6" w:rsidRDefault="001B134F" w:rsidP="00052DDA">
      <w:pPr>
        <w:pStyle w:val="BodyText"/>
        <w:ind w:left="360" w:firstLine="720"/>
      </w:pPr>
      <w:r>
        <w:lastRenderedPageBreak/>
        <w:t>and then add</w:t>
      </w:r>
    </w:p>
    <w:p w14:paraId="65947601" w14:textId="77777777" w:rsidR="00FD1BE6" w:rsidRDefault="001B134F" w:rsidP="00052DDA">
      <w:pPr>
        <w:pStyle w:val="BodyText"/>
        <w:ind w:left="1080"/>
        <w:rPr>
          <w:rFonts w:eastAsiaTheme="majorEastAsia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app.UseMvc(routes =&gt;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routes.MapRoute(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name:"default",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template:"{controller=Home}/{action=Index}/{id?}"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}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app.Run(async (context) =&gt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    await context.Response.WriteAsync("Hello World!"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});</w:t>
      </w:r>
    </w:p>
    <w:p w14:paraId="0B7FF37C" w14:textId="22EC9946" w:rsidR="00FD1BE6" w:rsidRDefault="001B134F" w:rsidP="00052DDA">
      <w:pPr>
        <w:pStyle w:val="FirstParagraph"/>
        <w:numPr>
          <w:ilvl w:val="0"/>
          <w:numId w:val="10"/>
        </w:numPr>
      </w:pPr>
      <w:r>
        <w:t>add WebAPI GreetingsController to the project using yo and delete everything else except the Get method that returns a string</w:t>
      </w:r>
      <w:r w:rsidR="007C60A2">
        <w:t xml:space="preserve"> “Hello World”</w:t>
      </w:r>
    </w:p>
    <w:p w14:paraId="1838FB81" w14:textId="310A15E3" w:rsidR="00036842" w:rsidRPr="00036842" w:rsidRDefault="00036842" w:rsidP="00B31356">
      <w:pPr>
        <w:pStyle w:val="BodyText"/>
        <w:numPr>
          <w:ilvl w:val="0"/>
          <w:numId w:val="10"/>
        </w:numPr>
      </w:pPr>
      <w:r>
        <w:t>npm init</w:t>
      </w:r>
    </w:p>
    <w:p w14:paraId="1BE32731" w14:textId="6AF665FA" w:rsidR="00FD1BE6" w:rsidRDefault="001B134F" w:rsidP="00056503">
      <w:pPr>
        <w:pStyle w:val="BodyText"/>
        <w:numPr>
          <w:ilvl w:val="0"/>
          <w:numId w:val="10"/>
        </w:numPr>
      </w:pPr>
      <w:r>
        <w:t>install at local: npm install typescript@next --save-dev</w:t>
      </w:r>
    </w:p>
    <w:p w14:paraId="09B310B9" w14:textId="6B008615" w:rsidR="00036842" w:rsidRDefault="00036842" w:rsidP="00056503">
      <w:pPr>
        <w:pStyle w:val="BodyText"/>
        <w:numPr>
          <w:ilvl w:val="0"/>
          <w:numId w:val="10"/>
        </w:numPr>
      </w:pPr>
      <w:r>
        <w:t>npm install typings --save-dev</w:t>
      </w:r>
    </w:p>
    <w:p w14:paraId="20173195" w14:textId="02FCEF61" w:rsidR="00FD1BE6" w:rsidRDefault="001B134F" w:rsidP="00056503">
      <w:pPr>
        <w:pStyle w:val="BodyText"/>
        <w:numPr>
          <w:ilvl w:val="0"/>
          <w:numId w:val="10"/>
        </w:numPr>
      </w:pPr>
      <w:r>
        <w:t>it will be an error because we don't have pa</w:t>
      </w:r>
      <w:r w:rsidR="00056503">
        <w:t xml:space="preserve">ckage.json yet : </w:t>
      </w:r>
      <w:r>
        <w:t>npm init</w:t>
      </w:r>
      <w:r w:rsidR="00056503">
        <w:t xml:space="preserve"> </w:t>
      </w:r>
      <w:r>
        <w:t>--save-dev // for development environment</w:t>
      </w:r>
    </w:p>
    <w:p w14:paraId="34D5F4FA" w14:textId="53FB8383" w:rsidR="00FD1BE6" w:rsidRDefault="00B45D04" w:rsidP="00B45D04">
      <w:pPr>
        <w:pStyle w:val="BodyText"/>
        <w:numPr>
          <w:ilvl w:val="0"/>
          <w:numId w:val="10"/>
        </w:numPr>
      </w:pPr>
      <w:r>
        <w:t>n</w:t>
      </w:r>
      <w:r w:rsidR="001B134F">
        <w:t>ow look at the folder structures: wwwroot : dotnet core Kestral will use to serve as client</w:t>
      </w:r>
    </w:p>
    <w:p w14:paraId="0F23D81D" w14:textId="283416EA" w:rsidR="00FD1BE6" w:rsidRDefault="001B134F" w:rsidP="00B45D04">
      <w:pPr>
        <w:pStyle w:val="BodyText"/>
        <w:numPr>
          <w:ilvl w:val="0"/>
          <w:numId w:val="10"/>
        </w:numPr>
      </w:pPr>
      <w:r>
        <w:t>let's create folder src/app then add greeter.ts file</w:t>
      </w:r>
    </w:p>
    <w:p w14:paraId="6D269A56" w14:textId="0660AAEC" w:rsidR="00FD1BE6" w:rsidRDefault="001B134F" w:rsidP="00B45D04">
      <w:pPr>
        <w:pStyle w:val="BodyText"/>
        <w:numPr>
          <w:ilvl w:val="0"/>
          <w:numId w:val="10"/>
        </w:numPr>
      </w:pPr>
      <w:r>
        <w:t>add these lines:</w:t>
      </w:r>
    </w:p>
    <w:p w14:paraId="7CFBD23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** * Greeter */ class Greeter { constructor(private message: string) {</w:t>
      </w:r>
    </w:p>
    <w:p w14:paraId="63BCADA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sayHello()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 xml:space="preserve">    console.log(`Hello ${this.message} from typescript`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get greetingMessage(): string 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 xml:space="preserve">    return `Hello ${this.message} from typescript`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}</w:t>
      </w:r>
    </w:p>
    <w:p w14:paraId="585E842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597B558" w14:textId="77777777" w:rsidR="00B45D04" w:rsidRDefault="001B134F" w:rsidP="00B45D04">
      <w:pPr>
        <w:pStyle w:val="BodyText"/>
        <w:numPr>
          <w:ilvl w:val="0"/>
          <w:numId w:val="10"/>
        </w:numPr>
      </w:pPr>
      <w:r>
        <w:t xml:space="preserve">add tsconfig.json file to the root and these lines </w:t>
      </w:r>
    </w:p>
    <w:p w14:paraId="3D00DDFB" w14:textId="5814EB7A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{ "compilerOptions": { "target": "es5", "module": "commonjs", "inlineSourceMap": true, //for debug "inlineSources": true, "sourceRoot": "src/app", "outDir": "wwwroot/app"</w:t>
      </w:r>
    </w:p>
    <w:p w14:paraId="6550ABCA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62DB5AC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93B14F8" w14:textId="39AA87D3" w:rsidR="00FD1BE6" w:rsidRDefault="001B134F" w:rsidP="006C5785">
      <w:pPr>
        <w:pStyle w:val="BodyText"/>
        <w:numPr>
          <w:ilvl w:val="0"/>
          <w:numId w:val="10"/>
        </w:numPr>
        <w:ind w:left="360" w:firstLine="720"/>
      </w:pPr>
      <w:r>
        <w:t xml:space="preserve"> we traspile at command lines</w:t>
      </w:r>
      <w:r w:rsidR="00B45D04">
        <w:t xml:space="preserve">: </w:t>
      </w:r>
      <w:r>
        <w:t>tsc -watch // everytime we save it will compile</w:t>
      </w:r>
    </w:p>
    <w:p w14:paraId="6AA057F7" w14:textId="7A18612A" w:rsidR="00FD1BE6" w:rsidRDefault="001B134F" w:rsidP="00B45D04">
      <w:pPr>
        <w:pStyle w:val="BodyText"/>
        <w:numPr>
          <w:ilvl w:val="0"/>
          <w:numId w:val="10"/>
        </w:numPr>
      </w:pPr>
      <w:r>
        <w:t xml:space="preserve"> create a index.html under wwwroot folder</w:t>
      </w:r>
    </w:p>
    <w:p w14:paraId="245B91E6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lastRenderedPageBreak/>
        <w:t>&lt;meta charset="UTF-8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title&gt;Welcome to ASPNET Core 1.0&lt;/title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 src="app/greeter.js"&gt;&lt;/script&gt;</w:t>
      </w:r>
    </w:p>
    <w:p w14:paraId="67F8DEFF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div id="greeting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div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var greeterObj = new Greeter("World"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document.getElementByID("greeting").innerHTML = "&lt;h1&gt;" + greeterObj.greetingMessage() + "/&lt;/h1&gt;"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script&gt;</w:t>
      </w:r>
    </w:p>
    <w:p w14:paraId="518FD08D" w14:textId="6EBCAF47" w:rsidR="00FD1BE6" w:rsidRDefault="00B45D04" w:rsidP="00B45D04">
      <w:pPr>
        <w:pStyle w:val="FirstParagraph"/>
        <w:numPr>
          <w:ilvl w:val="0"/>
          <w:numId w:val="10"/>
        </w:numPr>
      </w:pPr>
      <w:r>
        <w:t xml:space="preserve"> </w:t>
      </w:r>
      <w:r w:rsidR="001B134F">
        <w:t>add app.UseStaticFiles(); to startup.cs file</w:t>
      </w:r>
    </w:p>
    <w:p w14:paraId="15408AFD" w14:textId="337A341C" w:rsidR="00FD1BE6" w:rsidRPr="00B45D04" w:rsidRDefault="001B134F" w:rsidP="00B45D04">
      <w:pPr>
        <w:pStyle w:val="BodyText"/>
        <w:numPr>
          <w:ilvl w:val="0"/>
          <w:numId w:val="10"/>
        </w:numPr>
      </w:pPr>
      <w:r>
        <w:t>modify the project.json file "</w:t>
      </w:r>
      <w:r w:rsidRPr="00B45D04">
        <w:rPr>
          <w:rFonts w:asciiTheme="majorHAnsi" w:eastAsiaTheme="majorEastAsia" w:hAnsiTheme="majorHAnsi" w:cs="Courier New"/>
          <w:color w:val="404040"/>
          <w:sz w:val="18"/>
          <w:szCs w:val="18"/>
          <w:shd w:val="clear" w:color="auto" w:fill="FFFFCC"/>
        </w:rPr>
        <w:t>Microsoft.AspNetCore.StaticFiles":"1.0.0",</w:t>
      </w:r>
    </w:p>
    <w:p w14:paraId="74BA0F7C" w14:textId="77777777" w:rsidR="00B45D04" w:rsidRDefault="00B45D04" w:rsidP="00B45D04">
      <w:pPr>
        <w:pStyle w:val="BodyText"/>
        <w:numPr>
          <w:ilvl w:val="0"/>
          <w:numId w:val="10"/>
        </w:numPr>
      </w:pPr>
      <w:r>
        <w:t>add main.ts</w:t>
      </w:r>
    </w:p>
    <w:p w14:paraId="20F10C73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import { Greeter } from "./greeter" export /** * Main */ class Main { private greeter: Greeter; constructor() { this.greeter = new Greeter("world!"); } sayHello() { this.greeter.sayHello(); document.getElementById("greeting").innerHTML = "</w:t>
      </w:r>
    </w:p>
    <w:p w14:paraId="5A7749C1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 + this.greeter.greetingMessage + "/</w:t>
      </w:r>
    </w:p>
    <w:p w14:paraId="2D5550E0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; } get greetingMessage(): string { return this.greeter.greetingMessage; } }</w:t>
      </w:r>
    </w:p>
    <w:p w14:paraId="7D02EFE5" w14:textId="73139DF7" w:rsidR="00B45D04" w:rsidRPr="00D7698A" w:rsidRDefault="00B45D04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var m = new Main(); m.sayHello(); console.log(m.greetingMessage);</w:t>
      </w:r>
    </w:p>
    <w:p w14:paraId="32692B78" w14:textId="4CF30251" w:rsidR="00FD1BE6" w:rsidRDefault="00D7698A" w:rsidP="00D7698A">
      <w:pPr>
        <w:pStyle w:val="Compact"/>
        <w:ind w:firstLine="720"/>
      </w:pPr>
      <w:r>
        <w:t>17.</w:t>
      </w:r>
      <w:r w:rsidR="001B134F">
        <w:t xml:space="preserve"> clean up index.html and then modify in the script section</w:t>
      </w:r>
    </w:p>
    <w:p w14:paraId="07B56B38" w14:textId="79DFDECB" w:rsidR="00FD1BE6" w:rsidRDefault="00D7698A" w:rsidP="00D7698A">
      <w:pPr>
        <w:pStyle w:val="BodyText"/>
        <w:ind w:firstLine="720"/>
      </w:pPr>
      <w:r>
        <w:t>18.</w:t>
      </w:r>
      <w:r w:rsidR="001B134F">
        <w:t xml:space="preserve"> the typescript watch loader too and use webpack !!!!</w:t>
      </w:r>
    </w:p>
    <w:p w14:paraId="55DF07E7" w14:textId="3DAEC7E5" w:rsidR="00FD1BE6" w:rsidRDefault="00D7698A">
      <w:pPr>
        <w:pStyle w:val="BodyText"/>
      </w:pPr>
      <w:r>
        <w:t xml:space="preserve"> </w:t>
      </w:r>
      <w:r>
        <w:tab/>
        <w:t xml:space="preserve">19. </w:t>
      </w:r>
      <w:r w:rsidR="001B134F">
        <w:t>explore webpack webpack --help</w:t>
      </w:r>
    </w:p>
    <w:p w14:paraId="683F0A79" w14:textId="753782C4" w:rsidR="00FD1BE6" w:rsidRDefault="00D7698A" w:rsidP="00D7698A">
      <w:pPr>
        <w:pStyle w:val="BodyText"/>
        <w:ind w:firstLine="720"/>
      </w:pPr>
      <w:r>
        <w:t xml:space="preserve">20. </w:t>
      </w:r>
      <w:r w:rsidR="001B134F">
        <w:t>add new file: webpack.config.js on the root</w:t>
      </w:r>
    </w:p>
    <w:p w14:paraId="5581B0D4" w14:textId="433E7291" w:rsidR="00FD1BE6" w:rsidRDefault="00D7698A" w:rsidP="00D7698A">
      <w:pPr>
        <w:pStyle w:val="BodyText"/>
        <w:ind w:firstLine="720"/>
      </w:pPr>
      <w:r>
        <w:t xml:space="preserve">21. </w:t>
      </w:r>
      <w:r w:rsidR="001B134F">
        <w:t>search in chrome: awesome typescript loader npm install awesome-typescript-loader --save-dev</w:t>
      </w:r>
    </w:p>
    <w:p w14:paraId="6B698BEE" w14:textId="0EEAC7D5" w:rsidR="00FD1BE6" w:rsidRDefault="00D7698A" w:rsidP="00D7698A">
      <w:pPr>
        <w:pStyle w:val="BodyText"/>
        <w:ind w:firstLine="720"/>
      </w:pPr>
      <w:r>
        <w:t>22.</w:t>
      </w:r>
      <w:r w:rsidR="001B134F">
        <w:t xml:space="preserve"> copy this to webpack.config.js</w:t>
      </w:r>
    </w:p>
    <w:p w14:paraId="4B2A1E46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module.exports = { entry: "./src/app/main.ts", output: { path: __dirname + "/wwwroot/app", filename: "bundle.js" },</w:t>
      </w:r>
    </w:p>
    <w:p w14:paraId="29D8442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Currently we need to add '.ts' to the resolve.extensions array. resolve: { extensions: ['', '.ts', '.tsx', '.js', '.jsx'] },</w:t>
      </w:r>
    </w:p>
    <w:p w14:paraId="68BBC5D7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Source maps support ('inline-source-map' also works) devtool: 'source-map',</w:t>
      </w:r>
    </w:p>
    <w:p w14:paraId="06A1A6FF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Add the loader for .ts files. module: { loaders: [ { test: /.ts$/, loader: 'awesome-typescript-loader' } ] } };</w:t>
      </w:r>
    </w:p>
    <w:p w14:paraId="0290289B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then in the tsconfig.json, we need to change to this { "compilerOptions": { "target": "es5", "module": "commonjs", //"inlineSourceMap": true, //for debug "sourceMap": true, // "inlineSources": true, "sourceRoot": "src/app", "outDir": "wwwroot/app"</w:t>
      </w:r>
    </w:p>
    <w:p w14:paraId="6F727CF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16316548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00073947" w14:textId="32E4238C" w:rsidR="00D7698A" w:rsidRDefault="00D7698A" w:rsidP="00D7698A">
      <w:pPr>
        <w:pStyle w:val="BodyText"/>
      </w:pPr>
      <w:r>
        <w:t xml:space="preserve"> </w:t>
      </w:r>
    </w:p>
    <w:p w14:paraId="410ED6D3" w14:textId="77777777" w:rsidR="00D7698A" w:rsidRDefault="00D7698A" w:rsidP="00D7698A">
      <w:pPr>
        <w:pStyle w:val="BodyText"/>
        <w:ind w:firstLine="720"/>
      </w:pPr>
      <w:r>
        <w:t>23.</w:t>
      </w:r>
      <w:r w:rsidR="001B134F">
        <w:t xml:space="preserve"> copy four folders controllers</w:t>
      </w:r>
      <w:r>
        <w:t>,</w:t>
      </w:r>
      <w:r w:rsidR="001B134F">
        <w:t xml:space="preserve"> properties</w:t>
      </w:r>
      <w:r>
        <w:t>,</w:t>
      </w:r>
      <w:r w:rsidR="001B134F">
        <w:t xml:space="preserve"> views</w:t>
      </w:r>
      <w:r>
        <w:t>, WWW route and docker file, project.json</w:t>
      </w:r>
      <w:r w:rsidR="001B134F">
        <w:t>,</w:t>
      </w:r>
      <w:r>
        <w:t xml:space="preserve"> program</w:t>
      </w:r>
      <w:r w:rsidR="001B134F">
        <w:t>,</w:t>
      </w:r>
      <w:r>
        <w:t xml:space="preserve"> </w:t>
      </w:r>
      <w:r w:rsidR="001B134F">
        <w:t>r</w:t>
      </w:r>
      <w:r>
        <w:t>ead me ,start up a</w:t>
      </w:r>
      <w:r w:rsidR="001B134F">
        <w:t xml:space="preserve">nd inside not VS code, launch, tasks Done and now </w:t>
      </w:r>
    </w:p>
    <w:p w14:paraId="57604AEC" w14:textId="77777777" w:rsidR="00D7698A" w:rsidRDefault="00D7698A" w:rsidP="00D7698A">
      <w:pPr>
        <w:pStyle w:val="BodyText"/>
        <w:ind w:firstLine="720"/>
      </w:pPr>
      <w:r>
        <w:t>24. run the program: n</w:t>
      </w:r>
      <w:r w:rsidR="001B134F">
        <w:t xml:space="preserve">pm install </w:t>
      </w:r>
    </w:p>
    <w:p w14:paraId="4E9A3F32" w14:textId="6FFA192A" w:rsidR="00FD1BE6" w:rsidRDefault="00D7698A" w:rsidP="00D7698A">
      <w:pPr>
        <w:pStyle w:val="BodyText"/>
        <w:ind w:firstLine="720"/>
      </w:pPr>
      <w:r>
        <w:lastRenderedPageBreak/>
        <w:t>25. n</w:t>
      </w:r>
      <w:r w:rsidR="001B134F">
        <w:t>ow we can copy greeter</w:t>
      </w:r>
    </w:p>
    <w:p w14:paraId="0E772DD2" w14:textId="68A45931" w:rsidR="00FD1BE6" w:rsidRDefault="00D7698A" w:rsidP="00D7698A">
      <w:pPr>
        <w:pStyle w:val="BodyText"/>
        <w:ind w:firstLine="720"/>
      </w:pPr>
      <w:r>
        <w:t xml:space="preserve">26. </w:t>
      </w:r>
      <w:r w:rsidR="001B134F">
        <w:t>Easy web pack If greater JS is a viewmodel, we need a view in html, so we create a new file</w:t>
      </w:r>
    </w:p>
    <w:p w14:paraId="0D257DCD" w14:textId="3DAACFC6" w:rsidR="00FD1BE6" w:rsidRDefault="00D7698A" w:rsidP="00D7698A">
      <w:pPr>
        <w:pStyle w:val="BodyText"/>
        <w:ind w:firstLine="720"/>
      </w:pPr>
      <w:r>
        <w:t>27. u</w:t>
      </w:r>
      <w:r w:rsidR="001B134F">
        <w:t>se Emmet template</w:t>
      </w:r>
      <w:r>
        <w:t>&gt;</w:t>
      </w:r>
      <w:r w:rsidR="001B134F">
        <w:t xml:space="preserve"> div</w:t>
      </w:r>
      <w:r>
        <w:t>&gt;</w:t>
      </w:r>
      <w:r w:rsidR="001B134F">
        <w:t xml:space="preserve"> h1</w:t>
      </w:r>
      <w:r>
        <w:t>&gt;</w:t>
      </w:r>
      <w:r w:rsidR="001B134F">
        <w:t xml:space="preserve"> input type text</w:t>
      </w:r>
    </w:p>
    <w:p w14:paraId="7257D0E6" w14:textId="4F697BDA" w:rsidR="00FD1BE6" w:rsidRDefault="00D7698A" w:rsidP="00D7698A">
      <w:pPr>
        <w:pStyle w:val="BodyText"/>
        <w:ind w:firstLine="720"/>
      </w:pPr>
      <w:r>
        <w:t>28. u</w:t>
      </w:r>
      <w:r w:rsidR="001B134F">
        <w:t>se string interpolation with $bracket</w:t>
      </w:r>
    </w:p>
    <w:p w14:paraId="2DF606EF" w14:textId="664DE852" w:rsidR="00FD1BE6" w:rsidRDefault="00D7698A" w:rsidP="00D7698A">
      <w:pPr>
        <w:pStyle w:val="BodyText"/>
        <w:ind w:firstLine="720"/>
      </w:pPr>
      <w:r>
        <w:t xml:space="preserve">29. </w:t>
      </w:r>
      <w:r w:rsidR="001B134F">
        <w:t>Bootstrap 1. Use declarative to body tag with aurelia-app 2. Programmatic api Modify main.ts</w:t>
      </w:r>
    </w:p>
    <w:p w14:paraId="55D6912B" w14:textId="6CA76FE4" w:rsidR="009D0D2E" w:rsidRDefault="009D0D2E" w:rsidP="00D7698A">
      <w:pPr>
        <w:pStyle w:val="BodyText"/>
        <w:ind w:firstLine="720"/>
      </w:pPr>
      <w:r>
        <w:t xml:space="preserve">30. publish code: </w:t>
      </w:r>
    </w:p>
    <w:p w14:paraId="6FC08EF5" w14:textId="77777777" w:rsidR="009D0D2E" w:rsidRP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dotnet publish</w:t>
      </w:r>
    </w:p>
    <w:p w14:paraId="49394078" w14:textId="77777777" w:rsidR="009D0D2E" w:rsidRP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--framework netcoreapp1.</w:t>
      </w:r>
      <w:r w:rsidRPr="009D0D2E">
        <w:rPr>
          <w:rFonts w:ascii="Consolas" w:eastAsia="Times New Roman" w:hAnsi="Consolas" w:cs="Consolas"/>
          <w:color w:val="CF6A4C"/>
          <w:spacing w:val="2"/>
          <w:sz w:val="27"/>
          <w:szCs w:val="27"/>
          <w:bdr w:val="none" w:sz="0" w:space="0" w:color="auto" w:frame="1"/>
        </w:rPr>
        <w:t>0</w:t>
      </w: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</w:t>
      </w:r>
    </w:p>
    <w:p w14:paraId="0F982DD4" w14:textId="349E5C20" w:rsid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--</w:t>
      </w: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output "</w:t>
      </w:r>
      <w:r w:rsidR="00CE14FA" w:rsidRPr="00CE14FA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./bin/Release/PublishOutput2</w:t>
      </w: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"</w:t>
      </w:r>
    </w:p>
    <w:p w14:paraId="6E7C7F4D" w14:textId="30DD255D" w:rsidR="009D0D2E" w:rsidRDefault="009D0D2E" w:rsidP="009D0D2E">
      <w:pPr>
        <w:spacing w:after="0"/>
        <w:ind w:left="720" w:firstLine="720"/>
      </w:pP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</w:t>
      </w: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--configuration Release</w:t>
      </w:r>
    </w:p>
    <w:p w14:paraId="01447160" w14:textId="57B43C37" w:rsidR="009D0D2E" w:rsidRDefault="00CE14FA" w:rsidP="001C5616">
      <w:pPr>
        <w:pStyle w:val="BodyText"/>
        <w:tabs>
          <w:tab w:val="left" w:pos="1834"/>
        </w:tabs>
        <w:ind w:left="720"/>
      </w:pPr>
      <w:r>
        <w:t>d</w:t>
      </w:r>
      <w:r w:rsidRPr="00CE14FA">
        <w:t>otnet publish --framework netcoreapp1.0 --output ".\bin\Release\PublishOutput2"      --configuration Release</w:t>
      </w:r>
    </w:p>
    <w:p w14:paraId="3876FDD2" w14:textId="6C79C293" w:rsidR="001C5616" w:rsidRDefault="001C5616" w:rsidP="001C5616">
      <w:pPr>
        <w:pStyle w:val="BodyText"/>
        <w:ind w:firstLine="720"/>
      </w:pPr>
      <w:r>
        <w:t>31. use default page:</w:t>
      </w:r>
    </w:p>
    <w:p w14:paraId="38065E02" w14:textId="77777777" w:rsidR="001C5616" w:rsidRDefault="001C5616" w:rsidP="001C5616">
      <w:pPr>
        <w:pStyle w:val="BodyText"/>
        <w:ind w:firstLine="720"/>
      </w:pPr>
      <w:r>
        <w:t xml:space="preserve">            // default page</w:t>
      </w:r>
    </w:p>
    <w:p w14:paraId="675141C6" w14:textId="77777777" w:rsidR="001C5616" w:rsidRDefault="001C5616" w:rsidP="001C5616">
      <w:pPr>
        <w:pStyle w:val="BodyText"/>
        <w:ind w:firstLine="720"/>
      </w:pPr>
      <w:r>
        <w:t xml:space="preserve">            DefaultFilesOptions options = new DefaultFilesOptions();</w:t>
      </w:r>
    </w:p>
    <w:p w14:paraId="33553AF9" w14:textId="77777777" w:rsidR="001C5616" w:rsidRDefault="001C5616" w:rsidP="001C5616">
      <w:pPr>
        <w:pStyle w:val="BodyText"/>
        <w:ind w:firstLine="720"/>
      </w:pPr>
      <w:r>
        <w:t xml:space="preserve">            options.DefaultFileNames.Clear();</w:t>
      </w:r>
    </w:p>
    <w:p w14:paraId="67C42777" w14:textId="77777777" w:rsidR="001C5616" w:rsidRDefault="001C5616" w:rsidP="001C5616">
      <w:pPr>
        <w:pStyle w:val="BodyText"/>
        <w:ind w:firstLine="720"/>
      </w:pPr>
      <w:r>
        <w:t xml:space="preserve">            options.DefaultFileNames.Add("index.html");</w:t>
      </w:r>
    </w:p>
    <w:p w14:paraId="162A6F53" w14:textId="67A902F0" w:rsidR="001C5616" w:rsidRDefault="001C5616" w:rsidP="001C5616">
      <w:pPr>
        <w:pStyle w:val="BodyText"/>
        <w:ind w:firstLine="720"/>
      </w:pPr>
      <w:r>
        <w:t xml:space="preserve">            app.UseDefaultFiles(options);</w:t>
      </w:r>
    </w:p>
    <w:p w14:paraId="59E2B0CA" w14:textId="79B7F185" w:rsidR="001C5616" w:rsidRDefault="001C5616" w:rsidP="001C5616">
      <w:pPr>
        <w:pStyle w:val="BodyText"/>
        <w:ind w:firstLine="720"/>
      </w:pPr>
      <w:r>
        <w:t xml:space="preserve">from </w:t>
      </w:r>
      <w:hyperlink r:id="rId12" w:history="1">
        <w:r w:rsidRPr="00CC72A7">
          <w:rPr>
            <w:rStyle w:val="Hyperlink"/>
          </w:rPr>
          <w:t>https://docs.microsoft.com/en-us/aspnet/core/fundamentals/static-files</w:t>
        </w:r>
      </w:hyperlink>
      <w:r>
        <w:t xml:space="preserve"> </w:t>
      </w:r>
      <w:bookmarkStart w:id="0" w:name="_GoBack"/>
      <w:bookmarkEnd w:id="0"/>
    </w:p>
    <w:p w14:paraId="5274D092" w14:textId="77777777" w:rsidR="00FD1BE6" w:rsidRDefault="001B134F">
      <w:pPr>
        <w:pStyle w:val="BodyText"/>
      </w:pPr>
      <w:r>
        <w:t>Aurelia fetch api for rest</w:t>
      </w:r>
    </w:p>
    <w:p w14:paraId="66725165" w14:textId="77777777" w:rsidR="00FD1BE6" w:rsidRDefault="001B134F">
      <w:pPr>
        <w:pStyle w:val="BodyText"/>
      </w:pPr>
      <w:r>
        <w:t>They are running on different ports, domains so we use cors</w:t>
      </w:r>
    </w:p>
    <w:p w14:paraId="4AA98029" w14:textId="77777777" w:rsidR="00FD1BE6" w:rsidRDefault="001B134F">
      <w:pPr>
        <w:pStyle w:val="BodyText"/>
      </w:pPr>
      <w:r>
        <w:t>Modify project.jaon Add "Microsoft.aspnet.cors"</w:t>
      </w:r>
    </w:p>
    <w:p w14:paraId="63A67105" w14:textId="77777777" w:rsidR="00FD1BE6" w:rsidRDefault="001B134F">
      <w:pPr>
        <w:pStyle w:val="BodyText"/>
      </w:pPr>
      <w:r>
        <w:t>And startup.cs with Services.addcors($</w:t>
      </w:r>
    </w:p>
    <w:p w14:paraId="034ABBA4" w14:textId="77777777" w:rsidR="00FD1BE6" w:rsidRDefault="001B134F">
      <w:pPr>
        <w:pStyle w:val="BodyText"/>
      </w:pPr>
      <w:r>
        <w:t>And app.usecors(builder=&gt;builder.withorigins("localhost:9000") .allpwanyheader().allowanymethod());</w:t>
      </w:r>
    </w:p>
    <w:p w14:paraId="650D287D" w14:textId="77777777" w:rsidR="00FD1BE6" w:rsidRDefault="001B134F">
      <w:pPr>
        <w:pStyle w:val="BodyText"/>
      </w:pPr>
      <w:r>
        <w:t>Aurelia has di injector Insert these lines in greeter.js import {inject} from 'aurelia-framework '; Import {HttpCluent} from 'aurelia-fetch-client'}</w:t>
      </w:r>
    </w:p>
    <w:p w14:paraId="44D7402B" w14:textId="478D0E48" w:rsidR="00FD1BE6" w:rsidRDefault="001B134F">
      <w:pPr>
        <w:pStyle w:val="BodyText"/>
      </w:pPr>
      <w:r>
        <w:t>And then decorate this @inject(HttpClient)</w:t>
      </w:r>
    </w:p>
    <w:p w14:paraId="0969BAF9" w14:textId="38369BA1" w:rsidR="009D0D2E" w:rsidRDefault="009D0D2E">
      <w:pPr>
        <w:pStyle w:val="BodyText"/>
      </w:pPr>
    </w:p>
    <w:p w14:paraId="21FD39AB" w14:textId="13CE2429" w:rsidR="009D0D2E" w:rsidRDefault="009D0D2E">
      <w:pPr>
        <w:pStyle w:val="BodyText"/>
      </w:pPr>
    </w:p>
    <w:sectPr w:rsidR="009D0D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6FB975" w14:textId="77777777" w:rsidR="00B70CA3" w:rsidRDefault="00B70CA3">
      <w:pPr>
        <w:spacing w:after="0"/>
      </w:pPr>
      <w:r>
        <w:separator/>
      </w:r>
    </w:p>
  </w:endnote>
  <w:endnote w:type="continuationSeparator" w:id="0">
    <w:p w14:paraId="67446289" w14:textId="77777777" w:rsidR="00B70CA3" w:rsidRDefault="00B70C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E763B9" w14:textId="77777777" w:rsidR="00B70CA3" w:rsidRDefault="00B70CA3">
      <w:r>
        <w:separator/>
      </w:r>
    </w:p>
  </w:footnote>
  <w:footnote w:type="continuationSeparator" w:id="0">
    <w:p w14:paraId="48CB41C5" w14:textId="77777777" w:rsidR="00B70CA3" w:rsidRDefault="00B70C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9D40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F89D02"/>
    <w:multiLevelType w:val="multilevel"/>
    <w:tmpl w:val="CEEA83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F3C07C8"/>
    <w:multiLevelType w:val="multilevel"/>
    <w:tmpl w:val="575E20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955A16"/>
    <w:multiLevelType w:val="multilevel"/>
    <w:tmpl w:val="3DE283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4AE53FA"/>
    <w:multiLevelType w:val="hybridMultilevel"/>
    <w:tmpl w:val="8AE0342C"/>
    <w:lvl w:ilvl="0" w:tplc="092E8F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D46F68"/>
    <w:multiLevelType w:val="hybridMultilevel"/>
    <w:tmpl w:val="340AD5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337AD"/>
    <w:multiLevelType w:val="hybridMultilevel"/>
    <w:tmpl w:val="1F3456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D633C9"/>
    <w:multiLevelType w:val="hybridMultilevel"/>
    <w:tmpl w:val="79E849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F9267D"/>
    <w:multiLevelType w:val="hybridMultilevel"/>
    <w:tmpl w:val="26E8E5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EF2DF60"/>
    <w:multiLevelType w:val="multilevel"/>
    <w:tmpl w:val="D616C68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842"/>
    <w:rsid w:val="00052DDA"/>
    <w:rsid w:val="00056503"/>
    <w:rsid w:val="000C39ED"/>
    <w:rsid w:val="001238DE"/>
    <w:rsid w:val="001A42CD"/>
    <w:rsid w:val="001B134F"/>
    <w:rsid w:val="001C5616"/>
    <w:rsid w:val="001D1AA0"/>
    <w:rsid w:val="00335277"/>
    <w:rsid w:val="003D1BEF"/>
    <w:rsid w:val="004E29B3"/>
    <w:rsid w:val="00554FD2"/>
    <w:rsid w:val="00590D07"/>
    <w:rsid w:val="006917D7"/>
    <w:rsid w:val="00727BFE"/>
    <w:rsid w:val="00784D58"/>
    <w:rsid w:val="007C60A2"/>
    <w:rsid w:val="008B235D"/>
    <w:rsid w:val="008D6863"/>
    <w:rsid w:val="0095503A"/>
    <w:rsid w:val="0096026F"/>
    <w:rsid w:val="009D0D2E"/>
    <w:rsid w:val="00AC0E71"/>
    <w:rsid w:val="00B45D04"/>
    <w:rsid w:val="00B70CA3"/>
    <w:rsid w:val="00B86B75"/>
    <w:rsid w:val="00BC48D5"/>
    <w:rsid w:val="00C36279"/>
    <w:rsid w:val="00C54181"/>
    <w:rsid w:val="00CE14FA"/>
    <w:rsid w:val="00D7698A"/>
    <w:rsid w:val="00E315A3"/>
    <w:rsid w:val="00EF1BE4"/>
    <w:rsid w:val="00F46F4F"/>
    <w:rsid w:val="00FD1B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CDB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Body Text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8B235D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052DDA"/>
  </w:style>
  <w:style w:type="character" w:customStyle="1" w:styleId="Heading3Char">
    <w:name w:val="Heading 3 Char"/>
    <w:basedOn w:val="DefaultParagraphFont"/>
    <w:link w:val="Heading3"/>
    <w:uiPriority w:val="9"/>
    <w:rsid w:val="00B45D0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ljs-number">
    <w:name w:val="hljs-number"/>
    <w:basedOn w:val="DefaultParagraphFont"/>
    <w:rsid w:val="009D0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13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wQaAACHj7w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log.stevensanderson.com/2016/05/02/angular2-react-knockout-apps-on-aspnet-core/" TargetMode="External"/><Relationship Id="rId12" Type="http://schemas.openxmlformats.org/officeDocument/2006/relationships/hyperlink" Target="https://docs.microsoft.com/en-us/aspnet/core/fundamentals/static-fi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urelia/skeleton-navigatio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cmder.ne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tackoverflow.com/questions/17937960/how-to-list-npm-user-installed-packag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5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t</dc:creator>
  <cp:lastModifiedBy>Tran, Kiet</cp:lastModifiedBy>
  <cp:revision>19</cp:revision>
  <dcterms:created xsi:type="dcterms:W3CDTF">2016-11-08T06:55:00Z</dcterms:created>
  <dcterms:modified xsi:type="dcterms:W3CDTF">2016-11-11T21:07:00Z</dcterms:modified>
</cp:coreProperties>
</file>